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035D201C" w14:textId="77777777" w:rsidR="002F3A41" w:rsidRDefault="002F3A41" w:rsidP="00573A93">
      <w:pPr>
        <w:jc w:val="center"/>
        <w:rPr>
          <w:rFonts w:ascii="Times New Roman" w:eastAsia="標楷體" w:hAnsi="Times New Roman" w:cs="Times New Roman"/>
          <w:sz w:val="28"/>
        </w:rPr>
      </w:pPr>
      <w:r>
        <w:rPr>
          <w:rFonts w:ascii="Times New Roman" w:eastAsia="標楷體" w:hAnsi="Times New Roman" w:cs="Times New Roman"/>
          <w:sz w:val="28"/>
        </w:rPr>
        <w:t>NATIONAL TAIWAN UNIVERSITY</w:t>
      </w:r>
    </w:p>
    <w:p w14:paraId="26A581C1" w14:textId="28035009" w:rsidR="002F3A41" w:rsidRPr="0081142B" w:rsidRDefault="002F3A41" w:rsidP="00573A93">
      <w:pPr>
        <w:jc w:val="center"/>
        <w:rPr>
          <w:rFonts w:ascii="Times New Roman" w:eastAsia="標楷體" w:hAnsi="Times New Roman" w:cs="Times New Roman"/>
          <w:sz w:val="28"/>
        </w:rPr>
      </w:pPr>
      <w:r w:rsidRPr="002F3A41">
        <w:rPr>
          <w:rFonts w:ascii="Times New Roman" w:eastAsia="標楷體" w:hAnsi="Times New Roman" w:cs="Times New Roman"/>
          <w:sz w:val="28"/>
        </w:rPr>
        <w:t>Fu Bell Scholarship</w:t>
      </w:r>
      <w:r>
        <w:rPr>
          <w:rFonts w:ascii="Times New Roman" w:eastAsia="標楷體" w:hAnsi="Times New Roman" w:cs="Times New Roman" w:hint="eastAsia"/>
          <w:sz w:val="28"/>
        </w:rPr>
        <w:t xml:space="preserve"> Ap</w:t>
      </w:r>
      <w:r>
        <w:rPr>
          <w:rFonts w:ascii="Times New Roman" w:eastAsia="標楷體" w:hAnsi="Times New Roman" w:cs="Times New Roman"/>
          <w:sz w:val="28"/>
        </w:rPr>
        <w:t>plication</w:t>
      </w:r>
      <w:r w:rsidR="00F7042B">
        <w:rPr>
          <w:rFonts w:ascii="Times New Roman" w:eastAsia="標楷體" w:hAnsi="Times New Roman" w:cs="Times New Roman"/>
          <w:sz w:val="28"/>
        </w:rPr>
        <w:t xml:space="preserve"> Form</w:t>
      </w:r>
    </w:p>
    <w:tbl>
      <w:tblPr>
        <w:tblpPr w:leftFromText="181" w:rightFromText="181" w:vertAnchor="text" w:horzAnchor="margin" w:tblpXSpec="center" w:tblpY="41"/>
        <w:tblW w:w="106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3"/>
        <w:gridCol w:w="1417"/>
        <w:gridCol w:w="3119"/>
        <w:gridCol w:w="1559"/>
        <w:gridCol w:w="3144"/>
      </w:tblGrid>
      <w:tr w:rsidR="00C70114" w:rsidRPr="0081142B" w14:paraId="0550760A" w14:textId="77777777" w:rsidTr="00B21443">
        <w:trPr>
          <w:trHeight w:val="983"/>
        </w:trPr>
        <w:tc>
          <w:tcPr>
            <w:tcW w:w="1413" w:type="dxa"/>
            <w:vMerge w:val="restart"/>
            <w:vAlign w:val="center"/>
          </w:tcPr>
          <w:p w14:paraId="366F89B4" w14:textId="77777777" w:rsidR="00C70114" w:rsidRPr="00D920C9" w:rsidRDefault="0022510B" w:rsidP="00573A93">
            <w:pPr>
              <w:autoSpaceDE w:val="0"/>
              <w:autoSpaceDN w:val="0"/>
              <w:ind w:left="86" w:right="84"/>
              <w:jc w:val="center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  <w:r w:rsidRPr="00D920C9">
              <w:rPr>
                <w:rFonts w:ascii="Times New Roman" w:eastAsia="標楷體" w:hAnsi="Times New Roman" w:cs="Times New Roman" w:hint="eastAsia"/>
                <w:kern w:val="0"/>
                <w:sz w:val="22"/>
                <w:lang w:val="zh-TW"/>
              </w:rPr>
              <w:t>B</w:t>
            </w: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>asic informati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00287E5" w14:textId="77777777" w:rsidR="00C70114" w:rsidRPr="00D920C9" w:rsidRDefault="0022510B" w:rsidP="00573A93">
            <w:pPr>
              <w:autoSpaceDE w:val="0"/>
              <w:autoSpaceDN w:val="0"/>
              <w:spacing w:beforeLines="20" w:before="72"/>
              <w:ind w:left="86" w:right="84"/>
              <w:jc w:val="center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  <w:r w:rsidRPr="00D920C9">
              <w:rPr>
                <w:rFonts w:ascii="Times New Roman" w:eastAsia="標楷體" w:hAnsi="Times New Roman" w:cs="Times New Roman" w:hint="eastAsia"/>
                <w:kern w:val="0"/>
                <w:sz w:val="22"/>
                <w:lang w:val="zh-TW"/>
              </w:rPr>
              <w:t>C</w:t>
            </w: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>ollege</w:t>
            </w:r>
            <w:r w:rsidR="00A8419A"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 xml:space="preserve">, </w:t>
            </w: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>department</w:t>
            </w:r>
            <w:r w:rsidR="00A8419A"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 xml:space="preserve">, and </w:t>
            </w: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>division</w:t>
            </w:r>
          </w:p>
        </w:tc>
        <w:tc>
          <w:tcPr>
            <w:tcW w:w="7822" w:type="dxa"/>
            <w:gridSpan w:val="3"/>
            <w:tcBorders>
              <w:bottom w:val="single" w:sz="4" w:space="0" w:color="auto"/>
              <w:right w:val="single" w:sz="4" w:space="0" w:color="000000"/>
            </w:tcBorders>
          </w:tcPr>
          <w:p w14:paraId="2C243D4D" w14:textId="77777777" w:rsidR="00C70114" w:rsidRPr="00D920C9" w:rsidRDefault="00C70114" w:rsidP="00573A93">
            <w:pPr>
              <w:tabs>
                <w:tab w:val="left" w:pos="2105"/>
                <w:tab w:val="left" w:pos="3883"/>
              </w:tabs>
              <w:autoSpaceDE w:val="0"/>
              <w:autoSpaceDN w:val="0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  <w:bookmarkStart w:id="0" w:name="_GoBack"/>
            <w:bookmarkEnd w:id="0"/>
          </w:p>
        </w:tc>
      </w:tr>
      <w:tr w:rsidR="00C70114" w:rsidRPr="0081142B" w14:paraId="65D1E9CE" w14:textId="77777777" w:rsidTr="00B21443">
        <w:trPr>
          <w:trHeight w:val="510"/>
        </w:trPr>
        <w:tc>
          <w:tcPr>
            <w:tcW w:w="1413" w:type="dxa"/>
            <w:vMerge/>
            <w:vAlign w:val="center"/>
          </w:tcPr>
          <w:p w14:paraId="7ACD008C" w14:textId="77777777" w:rsidR="00C70114" w:rsidRPr="00D920C9" w:rsidRDefault="00C70114" w:rsidP="00573A93">
            <w:pPr>
              <w:autoSpaceDE w:val="0"/>
              <w:autoSpaceDN w:val="0"/>
              <w:ind w:left="86" w:right="84"/>
              <w:jc w:val="center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59AED6D" w14:textId="77777777" w:rsidR="00C70114" w:rsidRPr="00D920C9" w:rsidRDefault="0022510B" w:rsidP="00573A93">
            <w:pPr>
              <w:autoSpaceDE w:val="0"/>
              <w:autoSpaceDN w:val="0"/>
              <w:spacing w:beforeLines="20" w:before="72"/>
              <w:ind w:left="86" w:right="84"/>
              <w:jc w:val="center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  <w:r w:rsidRPr="00D920C9">
              <w:rPr>
                <w:rFonts w:ascii="Times New Roman" w:eastAsia="標楷體" w:hAnsi="Times New Roman" w:cs="Times New Roman" w:hint="eastAsia"/>
                <w:kern w:val="0"/>
                <w:sz w:val="22"/>
                <w:lang w:val="zh-TW"/>
              </w:rPr>
              <w:t>S</w:t>
            </w: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>tudent ID no.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43933E19" w14:textId="77777777" w:rsidR="00C70114" w:rsidRPr="00D920C9" w:rsidRDefault="00C70114" w:rsidP="00573A93">
            <w:pPr>
              <w:tabs>
                <w:tab w:val="left" w:pos="2105"/>
                <w:tab w:val="left" w:pos="3883"/>
              </w:tabs>
              <w:autoSpaceDE w:val="0"/>
              <w:autoSpaceDN w:val="0"/>
              <w:spacing w:beforeLines="20" w:before="72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2C21436" w14:textId="77777777" w:rsidR="00C70114" w:rsidRPr="00D920C9" w:rsidRDefault="0022510B" w:rsidP="00573A93">
            <w:pPr>
              <w:tabs>
                <w:tab w:val="left" w:pos="2105"/>
                <w:tab w:val="left" w:pos="3883"/>
              </w:tabs>
              <w:autoSpaceDE w:val="0"/>
              <w:autoSpaceDN w:val="0"/>
              <w:spacing w:beforeLines="20" w:before="72"/>
              <w:ind w:left="1" w:firstLine="1"/>
              <w:jc w:val="center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  <w:r w:rsidRPr="00D920C9">
              <w:rPr>
                <w:rFonts w:ascii="Times New Roman" w:eastAsia="標楷體" w:hAnsi="Times New Roman" w:cs="Times New Roman" w:hint="eastAsia"/>
                <w:kern w:val="0"/>
                <w:sz w:val="22"/>
                <w:lang w:val="zh-TW"/>
              </w:rPr>
              <w:t>N</w:t>
            </w: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>ational ID no.</w:t>
            </w:r>
          </w:p>
        </w:tc>
        <w:tc>
          <w:tcPr>
            <w:tcW w:w="3144" w:type="dxa"/>
            <w:tcBorders>
              <w:bottom w:val="single" w:sz="4" w:space="0" w:color="auto"/>
              <w:right w:val="single" w:sz="4" w:space="0" w:color="000000"/>
            </w:tcBorders>
          </w:tcPr>
          <w:p w14:paraId="6A8E07E6" w14:textId="77777777" w:rsidR="00C70114" w:rsidRPr="00D920C9" w:rsidRDefault="00C70114" w:rsidP="00573A93">
            <w:pPr>
              <w:tabs>
                <w:tab w:val="left" w:pos="2105"/>
                <w:tab w:val="left" w:pos="3883"/>
              </w:tabs>
              <w:autoSpaceDE w:val="0"/>
              <w:autoSpaceDN w:val="0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</w:p>
        </w:tc>
      </w:tr>
      <w:tr w:rsidR="00144A41" w:rsidRPr="0081142B" w14:paraId="7F013608" w14:textId="77777777" w:rsidTr="00B21443">
        <w:trPr>
          <w:trHeight w:val="510"/>
        </w:trPr>
        <w:tc>
          <w:tcPr>
            <w:tcW w:w="1413" w:type="dxa"/>
            <w:vMerge/>
          </w:tcPr>
          <w:p w14:paraId="41038038" w14:textId="77777777" w:rsidR="00144A41" w:rsidRPr="00D920C9" w:rsidRDefault="00144A41" w:rsidP="00573A93">
            <w:pPr>
              <w:autoSpaceDE w:val="0"/>
              <w:autoSpaceDN w:val="0"/>
              <w:ind w:left="86" w:right="84"/>
              <w:jc w:val="center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3E5AABE7" w14:textId="77777777" w:rsidR="00144A41" w:rsidRPr="00D920C9" w:rsidRDefault="0022510B" w:rsidP="00573A93">
            <w:pPr>
              <w:autoSpaceDE w:val="0"/>
              <w:autoSpaceDN w:val="0"/>
              <w:spacing w:beforeLines="20" w:before="72"/>
              <w:ind w:left="86" w:right="84"/>
              <w:jc w:val="center"/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</w:pPr>
            <w:r w:rsidRPr="00D920C9">
              <w:rPr>
                <w:rFonts w:ascii="Times New Roman" w:eastAsia="標楷體" w:hAnsi="Times New Roman" w:cs="Times New Roman" w:hint="eastAsia"/>
                <w:kern w:val="0"/>
                <w:sz w:val="22"/>
                <w:lang w:val="zh-TW"/>
              </w:rPr>
              <w:t>N</w:t>
            </w: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>ame</w:t>
            </w: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781824D" w14:textId="77777777" w:rsidR="00144A41" w:rsidRPr="00D920C9" w:rsidRDefault="00144A41" w:rsidP="00573A93">
            <w:pPr>
              <w:tabs>
                <w:tab w:val="left" w:pos="2105"/>
                <w:tab w:val="left" w:pos="3883"/>
              </w:tabs>
              <w:autoSpaceDE w:val="0"/>
              <w:autoSpaceDN w:val="0"/>
              <w:spacing w:beforeLines="20" w:before="72"/>
              <w:rPr>
                <w:rFonts w:ascii="Times New Roman" w:eastAsia="標楷體" w:hAnsi="Times New Roman" w:cs="Times New Roman"/>
                <w:color w:val="000000"/>
                <w:kern w:val="0"/>
                <w:sz w:val="22"/>
                <w:lang w:val="zh-TW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E70A573" w14:textId="77777777" w:rsidR="00144A41" w:rsidRPr="00D920C9" w:rsidRDefault="0022510B" w:rsidP="00573A93">
            <w:pPr>
              <w:tabs>
                <w:tab w:val="left" w:pos="1133"/>
                <w:tab w:val="left" w:pos="2105"/>
                <w:tab w:val="left" w:pos="3883"/>
              </w:tabs>
              <w:autoSpaceDE w:val="0"/>
              <w:autoSpaceDN w:val="0"/>
              <w:spacing w:beforeLines="20" w:before="72"/>
              <w:ind w:leftChars="-50" w:left="1" w:hangingChars="55" w:hanging="121"/>
              <w:jc w:val="center"/>
              <w:rPr>
                <w:rFonts w:ascii="Times New Roman" w:eastAsia="標楷體" w:hAnsi="Times New Roman" w:cs="Times New Roman"/>
                <w:color w:val="000000"/>
                <w:kern w:val="0"/>
                <w:sz w:val="22"/>
                <w:lang w:val="zh-TW"/>
              </w:rPr>
            </w:pPr>
            <w:r w:rsidRPr="00D920C9">
              <w:rPr>
                <w:rFonts w:ascii="Times New Roman" w:eastAsia="標楷體" w:hAnsi="Times New Roman" w:cs="Times New Roman" w:hint="eastAsia"/>
                <w:kern w:val="0"/>
                <w:sz w:val="22"/>
                <w:lang w:val="zh-TW"/>
              </w:rPr>
              <w:t>M</w:t>
            </w: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>obile no.</w:t>
            </w:r>
            <w:r w:rsidR="00F72078" w:rsidRPr="00D920C9">
              <w:rPr>
                <w:rFonts w:ascii="Times New Roman" w:eastAsia="標楷體" w:hAnsi="Times New Roman" w:cs="Times New Roman"/>
                <w:kern w:val="0"/>
                <w:sz w:val="22"/>
                <w:lang w:val="zh-TW"/>
              </w:rPr>
              <w:t xml:space="preserve"> </w:t>
            </w:r>
          </w:p>
        </w:tc>
        <w:tc>
          <w:tcPr>
            <w:tcW w:w="3144" w:type="dxa"/>
            <w:tcBorders>
              <w:top w:val="single" w:sz="4" w:space="0" w:color="auto"/>
              <w:right w:val="single" w:sz="4" w:space="0" w:color="000000"/>
            </w:tcBorders>
          </w:tcPr>
          <w:p w14:paraId="4288390B" w14:textId="77777777" w:rsidR="00144A41" w:rsidRPr="00D920C9" w:rsidRDefault="00144A41" w:rsidP="00573A93">
            <w:pPr>
              <w:tabs>
                <w:tab w:val="left" w:pos="2105"/>
                <w:tab w:val="left" w:pos="3883"/>
              </w:tabs>
              <w:autoSpaceDE w:val="0"/>
              <w:autoSpaceDN w:val="0"/>
              <w:rPr>
                <w:rFonts w:ascii="Times New Roman" w:eastAsia="標楷體" w:hAnsi="Times New Roman" w:cs="Times New Roman"/>
                <w:color w:val="000000"/>
                <w:kern w:val="0"/>
                <w:sz w:val="22"/>
                <w:lang w:val="zh-TW"/>
              </w:rPr>
            </w:pPr>
          </w:p>
        </w:tc>
      </w:tr>
      <w:tr w:rsidR="00144A41" w:rsidRPr="0081142B" w14:paraId="65C6865C" w14:textId="77777777" w:rsidTr="00B21443">
        <w:trPr>
          <w:trHeight w:val="2504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14:paraId="6C82C558" w14:textId="77777777" w:rsidR="00144A41" w:rsidRPr="00D920C9" w:rsidRDefault="00570D24" w:rsidP="00573A93">
            <w:pPr>
              <w:autoSpaceDE w:val="0"/>
              <w:autoSpaceDN w:val="0"/>
              <w:ind w:left="86" w:right="84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 w:rsidRPr="00D920C9">
              <w:rPr>
                <w:rFonts w:ascii="Times New Roman" w:eastAsia="標楷體" w:hAnsi="Times New Roman" w:cs="Times New Roman" w:hint="eastAsia"/>
                <w:sz w:val="22"/>
              </w:rPr>
              <w:t>S</w:t>
            </w:r>
            <w:r w:rsidRPr="00D920C9">
              <w:rPr>
                <w:rFonts w:ascii="Times New Roman" w:eastAsia="標楷體" w:hAnsi="Times New Roman" w:cs="Times New Roman"/>
                <w:sz w:val="22"/>
              </w:rPr>
              <w:t>cholarship qualifications and supporting documents</w:t>
            </w:r>
          </w:p>
        </w:tc>
        <w:tc>
          <w:tcPr>
            <w:tcW w:w="9239" w:type="dxa"/>
            <w:gridSpan w:val="4"/>
            <w:tcBorders>
              <w:bottom w:val="single" w:sz="4" w:space="0" w:color="auto"/>
            </w:tcBorders>
          </w:tcPr>
          <w:p w14:paraId="6FD9A54C" w14:textId="24974E9C" w:rsidR="00144A41" w:rsidRPr="00D920C9" w:rsidRDefault="00A50B11" w:rsidP="00573A93">
            <w:pPr>
              <w:autoSpaceDE w:val="0"/>
              <w:autoSpaceDN w:val="0"/>
              <w:ind w:leftChars="62" w:left="149"/>
              <w:rPr>
                <w:rFonts w:ascii="Times New Roman" w:eastAsia="標楷體" w:hAnsi="Times New Roman" w:cs="Times New Roman"/>
                <w:sz w:val="22"/>
              </w:rPr>
            </w:pPr>
            <w:r w:rsidRPr="00D920C9">
              <w:rPr>
                <w:rFonts w:ascii="Times New Roman" w:eastAsia="標楷體" w:hAnsi="Times New Roman" w:cs="Times New Roman"/>
                <w:sz w:val="22"/>
              </w:rPr>
              <w:t xml:space="preserve">Please list the </w:t>
            </w:r>
            <w:r w:rsidR="001C1EE8">
              <w:rPr>
                <w:rFonts w:ascii="Times New Roman" w:eastAsia="標楷體" w:hAnsi="Times New Roman" w:cs="Times New Roman"/>
                <w:sz w:val="22"/>
              </w:rPr>
              <w:t>student’s</w:t>
            </w:r>
            <w:r w:rsidR="00157E2C">
              <w:rPr>
                <w:rFonts w:ascii="Times New Roman" w:eastAsia="標楷體" w:hAnsi="Times New Roman" w:cs="Times New Roman"/>
                <w:sz w:val="22"/>
              </w:rPr>
              <w:t xml:space="preserve"> outstanding</w:t>
            </w:r>
            <w:r w:rsidR="00AA4799">
              <w:rPr>
                <w:rFonts w:ascii="Times New Roman" w:eastAsia="標楷體" w:hAnsi="Times New Roman" w:cs="Times New Roman"/>
                <w:sz w:val="22"/>
              </w:rPr>
              <w:t xml:space="preserve"> achievements and provide supporting documents</w:t>
            </w:r>
            <w:r w:rsidRPr="00D920C9">
              <w:rPr>
                <w:rFonts w:ascii="Times New Roman" w:eastAsia="標楷體" w:hAnsi="Times New Roman" w:cs="Times New Roman"/>
                <w:sz w:val="22"/>
              </w:rPr>
              <w:t xml:space="preserve"> (e.g., </w:t>
            </w:r>
            <w:r w:rsidR="00157E2C">
              <w:rPr>
                <w:rFonts w:ascii="Times New Roman" w:eastAsia="標楷體" w:hAnsi="Times New Roman" w:cs="Times New Roman"/>
                <w:sz w:val="22"/>
              </w:rPr>
              <w:t xml:space="preserve">distinctive </w:t>
            </w:r>
            <w:r w:rsidR="00C16AB9" w:rsidRPr="00C16AB9">
              <w:rPr>
                <w:rFonts w:ascii="Times New Roman" w:eastAsia="標楷體" w:hAnsi="Times New Roman" w:cs="Times New Roman"/>
                <w:sz w:val="22"/>
              </w:rPr>
              <w:t>entrance exam score</w:t>
            </w:r>
            <w:r w:rsidR="00C16AB9">
              <w:rPr>
                <w:rFonts w:ascii="Times New Roman" w:eastAsia="標楷體" w:hAnsi="Times New Roman" w:cs="Times New Roman"/>
                <w:sz w:val="22"/>
              </w:rPr>
              <w:t xml:space="preserve">, </w:t>
            </w:r>
            <w:r w:rsidR="00AD4DCE">
              <w:rPr>
                <w:rFonts w:ascii="Times New Roman" w:eastAsia="標楷體" w:hAnsi="Times New Roman" w:cs="Times New Roman"/>
                <w:sz w:val="22"/>
              </w:rPr>
              <w:t>awards in</w:t>
            </w:r>
            <w:r w:rsidR="00C16AB9">
              <w:rPr>
                <w:rFonts w:ascii="Times New Roman" w:eastAsia="標楷體" w:hAnsi="Times New Roman" w:cs="Times New Roman"/>
                <w:sz w:val="22"/>
              </w:rPr>
              <w:t xml:space="preserve"> major international competition</w:t>
            </w:r>
            <w:r w:rsidR="00572671">
              <w:rPr>
                <w:rFonts w:ascii="Times New Roman" w:eastAsia="標楷體" w:hAnsi="Times New Roman" w:cs="Times New Roman"/>
                <w:sz w:val="22"/>
              </w:rPr>
              <w:t>s,</w:t>
            </w:r>
            <w:r w:rsidR="00C97C65">
              <w:rPr>
                <w:rFonts w:ascii="Times New Roman" w:eastAsia="標楷體" w:hAnsi="Times New Roman" w:cs="Times New Roman"/>
                <w:sz w:val="22"/>
              </w:rPr>
              <w:t xml:space="preserve"> or</w:t>
            </w:r>
            <w:r w:rsidR="00572671">
              <w:rPr>
                <w:rFonts w:ascii="Times New Roman" w:eastAsia="標楷體" w:hAnsi="Times New Roman" w:cs="Times New Roman"/>
                <w:sz w:val="22"/>
              </w:rPr>
              <w:t xml:space="preserve"> other </w:t>
            </w:r>
            <w:r w:rsidR="0043643A" w:rsidRPr="0043643A">
              <w:rPr>
                <w:rFonts w:ascii="Times New Roman" w:eastAsia="標楷體" w:hAnsi="Times New Roman" w:cs="Times New Roman"/>
                <w:sz w:val="22"/>
              </w:rPr>
              <w:t>demonstration</w:t>
            </w:r>
            <w:r w:rsidR="004D65CE">
              <w:rPr>
                <w:rFonts w:ascii="Times New Roman" w:eastAsia="標楷體" w:hAnsi="Times New Roman" w:cs="Times New Roman"/>
                <w:sz w:val="22"/>
              </w:rPr>
              <w:t>s</w:t>
            </w:r>
            <w:r w:rsidR="0043643A" w:rsidRPr="0043643A">
              <w:rPr>
                <w:rFonts w:ascii="Times New Roman" w:eastAsia="標楷體" w:hAnsi="Times New Roman" w:cs="Times New Roman"/>
                <w:sz w:val="22"/>
              </w:rPr>
              <w:t xml:space="preserve"> of excellence</w:t>
            </w:r>
            <w:r w:rsidRPr="00D920C9">
              <w:rPr>
                <w:rFonts w:ascii="Times New Roman" w:eastAsia="標楷體" w:hAnsi="Times New Roman" w:cs="Times New Roman"/>
                <w:sz w:val="22"/>
              </w:rPr>
              <w:t>)</w:t>
            </w:r>
          </w:p>
          <w:p w14:paraId="0BA736D8" w14:textId="77777777" w:rsidR="00144A41" w:rsidRPr="00D920C9" w:rsidRDefault="00144A41" w:rsidP="00573A93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</w:pPr>
            <w:r w:rsidRPr="00D920C9">
              <w:rPr>
                <w:rFonts w:ascii="Times New Roman" w:eastAsia="標楷體" w:hAnsi="Times New Roman" w:cs="Times New Roman"/>
                <w:sz w:val="22"/>
              </w:rPr>
              <w:t xml:space="preserve"> </w:t>
            </w:r>
            <w:r w:rsidR="007203FE" w:rsidRPr="00D920C9">
              <w:rPr>
                <w:rFonts w:ascii="Times New Roman" w:eastAsia="標楷體" w:hAnsi="Times New Roman" w:cs="Times New Roman"/>
                <w:sz w:val="22"/>
              </w:rPr>
              <w:t xml:space="preserve"> </w:t>
            </w:r>
            <w:r w:rsidR="00F61C97" w:rsidRPr="00D920C9">
              <w:rPr>
                <w:rFonts w:ascii="Times New Roman" w:eastAsia="標楷體" w:hAnsi="Times New Roman" w:cs="Times New Roman" w:hint="eastAsia"/>
                <w:sz w:val="22"/>
              </w:rPr>
              <w:t>1.</w:t>
            </w:r>
            <w:r w:rsidR="00611F35"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  <w:t xml:space="preserve">                               </w:t>
            </w:r>
            <w:r w:rsidR="0081142B"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  <w:t xml:space="preserve">                  </w:t>
            </w:r>
            <w:r w:rsidR="00611F35"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  <w:t xml:space="preserve">  </w:t>
            </w:r>
          </w:p>
          <w:p w14:paraId="28EFB50B" w14:textId="77777777" w:rsidR="00F61C97" w:rsidRPr="00D920C9" w:rsidRDefault="00F61C97" w:rsidP="00573A93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</w:pPr>
            <w:r w:rsidRPr="00D920C9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920C9">
              <w:rPr>
                <w:rFonts w:ascii="Times New Roman" w:eastAsia="標楷體" w:hAnsi="Times New Roman" w:cs="Times New Roman" w:hint="eastAsia"/>
                <w:sz w:val="22"/>
              </w:rPr>
              <w:t>2.</w:t>
            </w:r>
            <w:r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  <w:t xml:space="preserve">                                                   </w:t>
            </w:r>
          </w:p>
          <w:p w14:paraId="0F011FCC" w14:textId="77777777" w:rsidR="00F61C97" w:rsidRPr="00D920C9" w:rsidRDefault="00F61C97" w:rsidP="00573A93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</w:pPr>
            <w:r w:rsidRPr="00D920C9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920C9">
              <w:rPr>
                <w:rFonts w:ascii="Times New Roman" w:eastAsia="標楷體" w:hAnsi="Times New Roman" w:cs="Times New Roman" w:hint="eastAsia"/>
                <w:sz w:val="22"/>
              </w:rPr>
              <w:t>3.</w:t>
            </w:r>
            <w:r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  <w:t xml:space="preserve">                                                   </w:t>
            </w:r>
          </w:p>
          <w:p w14:paraId="392D7C73" w14:textId="77777777" w:rsidR="00F61C97" w:rsidRPr="00D920C9" w:rsidRDefault="00F61C97" w:rsidP="00573A93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</w:pPr>
            <w:r w:rsidRPr="00D920C9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920C9">
              <w:rPr>
                <w:rFonts w:ascii="Times New Roman" w:eastAsia="標楷體" w:hAnsi="Times New Roman" w:cs="Times New Roman" w:hint="eastAsia"/>
                <w:sz w:val="22"/>
              </w:rPr>
              <w:t>4.</w:t>
            </w:r>
            <w:r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  <w:t xml:space="preserve">                                                   </w:t>
            </w:r>
          </w:p>
          <w:p w14:paraId="210C091E" w14:textId="77777777" w:rsidR="003E2B7A" w:rsidRPr="00D920C9" w:rsidRDefault="00F61C97" w:rsidP="00573A93">
            <w:pPr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</w:pPr>
            <w:r w:rsidRPr="00D920C9">
              <w:rPr>
                <w:rFonts w:ascii="Times New Roman" w:eastAsia="標楷體" w:hAnsi="Times New Roman" w:cs="Times New Roman"/>
                <w:sz w:val="22"/>
              </w:rPr>
              <w:t xml:space="preserve">  </w:t>
            </w:r>
            <w:r w:rsidRPr="00D920C9">
              <w:rPr>
                <w:rFonts w:ascii="Times New Roman" w:eastAsia="標楷體" w:hAnsi="Times New Roman" w:cs="Times New Roman" w:hint="eastAsia"/>
                <w:sz w:val="22"/>
              </w:rPr>
              <w:t>5.</w:t>
            </w:r>
            <w:r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  <w:u w:val="single"/>
              </w:rPr>
              <w:t xml:space="preserve">                                                   </w:t>
            </w:r>
          </w:p>
        </w:tc>
      </w:tr>
      <w:tr w:rsidR="00606935" w:rsidRPr="0081142B" w14:paraId="0A48CF84" w14:textId="77777777" w:rsidTr="00B21443">
        <w:trPr>
          <w:trHeight w:val="2664"/>
        </w:trPr>
        <w:tc>
          <w:tcPr>
            <w:tcW w:w="1413" w:type="dxa"/>
            <w:tcBorders>
              <w:bottom w:val="single" w:sz="4" w:space="0" w:color="000000"/>
            </w:tcBorders>
            <w:vAlign w:val="center"/>
          </w:tcPr>
          <w:p w14:paraId="0C1D55AF" w14:textId="77777777" w:rsidR="00606935" w:rsidRPr="00D920C9" w:rsidRDefault="0034580F" w:rsidP="00573A93">
            <w:pPr>
              <w:autoSpaceDE w:val="0"/>
              <w:autoSpaceDN w:val="0"/>
              <w:ind w:left="86" w:right="84"/>
              <w:jc w:val="center"/>
              <w:rPr>
                <w:rFonts w:ascii="Times New Roman" w:eastAsia="標楷體" w:hAnsi="Times New Roman" w:cs="Times New Roman"/>
                <w:sz w:val="22"/>
              </w:rPr>
            </w:pPr>
            <w:r>
              <w:rPr>
                <w:rFonts w:ascii="Times New Roman" w:eastAsia="標楷體" w:hAnsi="Times New Roman" w:cs="Times New Roman" w:hint="eastAsia"/>
                <w:sz w:val="22"/>
              </w:rPr>
              <w:t>I</w:t>
            </w:r>
            <w:r>
              <w:rPr>
                <w:rFonts w:ascii="Times New Roman" w:eastAsia="標楷體" w:hAnsi="Times New Roman" w:cs="Times New Roman"/>
                <w:sz w:val="22"/>
              </w:rPr>
              <w:t>nstructions</w:t>
            </w:r>
          </w:p>
        </w:tc>
        <w:tc>
          <w:tcPr>
            <w:tcW w:w="9239" w:type="dxa"/>
            <w:gridSpan w:val="4"/>
            <w:tcBorders>
              <w:bottom w:val="single" w:sz="4" w:space="0" w:color="000000"/>
            </w:tcBorders>
            <w:vAlign w:val="center"/>
          </w:tcPr>
          <w:p w14:paraId="5C6CE161" w14:textId="6F796174" w:rsidR="005261D5" w:rsidRPr="00D920C9" w:rsidRDefault="00EF5025" w:rsidP="00573A93">
            <w:pPr>
              <w:autoSpaceDE w:val="0"/>
              <w:autoSpaceDN w:val="0"/>
              <w:ind w:leftChars="63" w:left="281" w:hangingChars="59" w:hanging="130"/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</w:pP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sym w:font="Wingdings" w:char="F06C"/>
            </w:r>
            <w:r w:rsidR="00B23F04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For the student</w:t>
            </w:r>
            <w:proofErr w:type="gramStart"/>
            <w:r w:rsidR="00B23F04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’</w:t>
            </w:r>
            <w:proofErr w:type="gramEnd"/>
            <w:r w:rsidR="00B23F04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s </w:t>
            </w:r>
            <w:r w:rsidR="00CA53EB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outstanding achievements</w:t>
            </w:r>
            <w:r w:rsidR="00E53ADF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, please attach the supporting documents</w:t>
            </w:r>
            <w:proofErr w:type="gramStart"/>
            <w:r w:rsidR="00BB46B3">
              <w:rPr>
                <w:rFonts w:ascii="Times New Roman" w:eastAsia="標楷體" w:hAnsi="Times New Roman" w:cs="Times New Roman" w:hint="eastAsia"/>
                <w:kern w:val="0"/>
                <w:sz w:val="22"/>
                <w:shd w:val="clear" w:color="auto" w:fill="FFFFFF"/>
              </w:rPr>
              <w:t>—</w:t>
            </w:r>
            <w:proofErr w:type="gramEnd"/>
            <w:r w:rsidR="00822734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e.g.,</w:t>
            </w:r>
            <w:r w:rsidR="00BB46B3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 </w:t>
            </w:r>
            <w:r w:rsidR="00C97C65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transcript of </w:t>
            </w:r>
            <w:r w:rsidR="00BB46B3">
              <w:rPr>
                <w:rFonts w:ascii="Times New Roman" w:eastAsia="標楷體" w:hAnsi="Times New Roman" w:cs="Times New Roman" w:hint="eastAsia"/>
                <w:kern w:val="0"/>
                <w:sz w:val="22"/>
                <w:shd w:val="clear" w:color="auto" w:fill="FFFFFF"/>
              </w:rPr>
              <w:t xml:space="preserve">GSAT </w:t>
            </w:r>
            <w:r w:rsidR="00BB46B3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or AST score</w:t>
            </w:r>
            <w:r w:rsidR="00C97C65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s</w:t>
            </w:r>
            <w:r w:rsidR="00E53ADF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, </w:t>
            </w:r>
            <w:r w:rsidR="00253CAA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major international </w:t>
            </w:r>
            <w:r w:rsidR="00E53ADF" w:rsidRPr="00E53ADF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award certificates</w:t>
            </w:r>
            <w:r w:rsidR="00CA53EB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, </w:t>
            </w:r>
            <w:r w:rsidR="008D2CD2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offer letter</w:t>
            </w:r>
            <w:r w:rsidR="0094421D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s</w:t>
            </w:r>
            <w:r w:rsidR="008D2CD2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 from overseas universities</w:t>
            </w:r>
            <w:r w:rsidR="00BB46B3">
              <w:rPr>
                <w:rFonts w:ascii="Times New Roman" w:eastAsia="標楷體" w:hAnsi="Times New Roman" w:cs="Times New Roman" w:hint="eastAsia"/>
                <w:kern w:val="0"/>
                <w:sz w:val="22"/>
                <w:shd w:val="clear" w:color="auto" w:fill="FFFFFF"/>
              </w:rPr>
              <w:t>—</w:t>
            </w:r>
            <w:r w:rsidR="00E53ADF">
              <w:rPr>
                <w:rFonts w:ascii="Times New Roman" w:eastAsia="標楷體" w:hAnsi="Times New Roman" w:cs="Times New Roman" w:hint="eastAsia"/>
                <w:kern w:val="0"/>
                <w:sz w:val="22"/>
                <w:shd w:val="clear" w:color="auto" w:fill="FFFFFF"/>
              </w:rPr>
              <w:t>t</w:t>
            </w:r>
            <w:r w:rsidR="00E53ADF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o this application form (</w:t>
            </w:r>
            <w:r w:rsidR="00394289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Please</w:t>
            </w:r>
            <w:r w:rsidR="00C178D1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 </w:t>
            </w:r>
            <w:r w:rsidR="00E53ADF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use a paper clip or stapler instead</w:t>
            </w:r>
            <w:r w:rsidR="00C178D1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 of adhesives</w:t>
            </w:r>
            <w:r w:rsidR="00E53ADF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.)</w:t>
            </w:r>
          </w:p>
          <w:p w14:paraId="580F3907" w14:textId="516B8C0C" w:rsidR="00606935" w:rsidRPr="00D920C9" w:rsidRDefault="00EF5025" w:rsidP="00CC6020">
            <w:pPr>
              <w:autoSpaceDE w:val="0"/>
              <w:autoSpaceDN w:val="0"/>
              <w:ind w:leftChars="63" w:left="281" w:hangingChars="59" w:hanging="130"/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</w:pP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sym w:font="Wingdings" w:char="F06C"/>
            </w:r>
            <w:r w:rsidR="00E424AF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The applicant may not</w:t>
            </w:r>
            <w:r w:rsidR="00C97C65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 simultaneously</w:t>
            </w:r>
            <w:r w:rsidR="00E424AF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 receive </w:t>
            </w:r>
            <w:r w:rsidR="00717C8A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the </w:t>
            </w:r>
            <w:r w:rsidR="00717C8A" w:rsidRPr="00717C8A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Voyage of Aspirations Scholarship</w:t>
            </w:r>
            <w:r w:rsidR="00717C8A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 xml:space="preserve">, </w:t>
            </w:r>
            <w:r w:rsidR="00717C8A">
              <w:rPr>
                <w:rFonts w:ascii="Times New Roman" w:eastAsia="標楷體" w:hAnsi="Times New Roman" w:cs="Times New Roman" w:hint="eastAsia"/>
                <w:kern w:val="0"/>
                <w:sz w:val="22"/>
                <w:shd w:val="clear" w:color="auto" w:fill="FFFFFF"/>
              </w:rPr>
              <w:t>Ho</w:t>
            </w:r>
            <w:r w:rsidR="00717C8A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t>pe Scholarship, or Hope Financial Aid.</w:t>
            </w:r>
          </w:p>
          <w:p w14:paraId="5B0BA5DF" w14:textId="7EFEC0FA" w:rsidR="00831B30" w:rsidRPr="00D920C9" w:rsidRDefault="00EF5025" w:rsidP="00573A93">
            <w:pPr>
              <w:autoSpaceDE w:val="0"/>
              <w:autoSpaceDN w:val="0"/>
              <w:ind w:leftChars="63" w:left="281" w:hangingChars="59" w:hanging="130"/>
              <w:rPr>
                <w:rFonts w:ascii="Times New Roman" w:eastAsia="標楷體" w:hAnsi="Times New Roman" w:cs="Times New Roman"/>
                <w:sz w:val="22"/>
              </w:rPr>
            </w:pP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sym w:font="Wingdings" w:char="F06C"/>
            </w:r>
            <w:r w:rsidR="00FA1D61">
              <w:rPr>
                <w:rFonts w:ascii="Times New Roman" w:eastAsia="標楷體" w:hAnsi="Times New Roman" w:cs="Times New Roman"/>
                <w:sz w:val="22"/>
              </w:rPr>
              <w:t xml:space="preserve">Only accounts opened with </w:t>
            </w:r>
            <w:r w:rsidR="00FA1D61" w:rsidRPr="005074B9">
              <w:rPr>
                <w:rFonts w:ascii="Times New Roman" w:eastAsia="標楷體" w:hAnsi="Times New Roman" w:cs="Times New Roman"/>
                <w:color w:val="FF0000"/>
                <w:sz w:val="22"/>
              </w:rPr>
              <w:t>Chunghwa Post,</w:t>
            </w:r>
            <w:r w:rsidR="00FA1D61" w:rsidRPr="005074B9">
              <w:rPr>
                <w:color w:val="FF0000"/>
              </w:rPr>
              <w:t xml:space="preserve"> </w:t>
            </w:r>
            <w:r w:rsidR="00FA1D61" w:rsidRPr="005074B9">
              <w:rPr>
                <w:rFonts w:ascii="Times New Roman" w:eastAsia="標楷體" w:hAnsi="Times New Roman" w:cs="Times New Roman"/>
                <w:color w:val="FF0000"/>
                <w:sz w:val="22"/>
              </w:rPr>
              <w:t xml:space="preserve">Hua Nan Bank, </w:t>
            </w:r>
            <w:r w:rsidR="005074B9" w:rsidRPr="005074B9">
              <w:rPr>
                <w:rFonts w:ascii="Times New Roman" w:eastAsia="標楷體" w:hAnsi="Times New Roman" w:cs="Times New Roman"/>
                <w:color w:val="FF0000"/>
                <w:sz w:val="22"/>
              </w:rPr>
              <w:t>or</w:t>
            </w:r>
            <w:r w:rsidR="00FA1D61" w:rsidRPr="005074B9">
              <w:rPr>
                <w:color w:val="FF0000"/>
              </w:rPr>
              <w:t xml:space="preserve"> </w:t>
            </w:r>
            <w:proofErr w:type="spellStart"/>
            <w:r w:rsidR="00FA1D61" w:rsidRPr="005074B9">
              <w:rPr>
                <w:rFonts w:ascii="Times New Roman" w:eastAsia="標楷體" w:hAnsi="Times New Roman" w:cs="Times New Roman"/>
                <w:color w:val="FF0000"/>
                <w:sz w:val="22"/>
              </w:rPr>
              <w:t>E.Sun</w:t>
            </w:r>
            <w:proofErr w:type="spellEnd"/>
            <w:r w:rsidR="00FA1D61" w:rsidRPr="005074B9">
              <w:rPr>
                <w:rFonts w:ascii="Times New Roman" w:eastAsia="標楷體" w:hAnsi="Times New Roman" w:cs="Times New Roman"/>
                <w:color w:val="FF0000"/>
                <w:sz w:val="22"/>
              </w:rPr>
              <w:t xml:space="preserve"> Bank</w:t>
            </w:r>
            <w:r w:rsidR="005074B9" w:rsidRPr="005074B9">
              <w:rPr>
                <w:rFonts w:ascii="Times New Roman" w:eastAsia="標楷體" w:hAnsi="Times New Roman" w:cs="Times New Roman"/>
                <w:color w:val="FF0000"/>
                <w:sz w:val="22"/>
              </w:rPr>
              <w:t xml:space="preserve"> </w:t>
            </w:r>
            <w:r w:rsidR="005074B9">
              <w:rPr>
                <w:rFonts w:ascii="Times New Roman" w:eastAsia="標楷體" w:hAnsi="Times New Roman" w:cs="Times New Roman"/>
                <w:sz w:val="22"/>
              </w:rPr>
              <w:t xml:space="preserve">under the student’s name </w:t>
            </w:r>
            <w:r w:rsidR="00C97C65">
              <w:rPr>
                <w:rFonts w:ascii="Times New Roman" w:eastAsia="標楷體" w:hAnsi="Times New Roman" w:cs="Times New Roman"/>
                <w:sz w:val="22"/>
              </w:rPr>
              <w:t xml:space="preserve">will be </w:t>
            </w:r>
            <w:r w:rsidR="005074B9">
              <w:rPr>
                <w:rFonts w:ascii="Times New Roman" w:eastAsia="標楷體" w:hAnsi="Times New Roman" w:cs="Times New Roman"/>
                <w:sz w:val="22"/>
              </w:rPr>
              <w:t xml:space="preserve">accepted. </w:t>
            </w:r>
            <w:r w:rsidR="005074B9">
              <w:rPr>
                <w:rFonts w:ascii="Times New Roman" w:eastAsia="標楷體" w:hAnsi="Times New Roman" w:cs="Times New Roman" w:hint="eastAsia"/>
                <w:sz w:val="22"/>
              </w:rPr>
              <w:t>P</w:t>
            </w:r>
            <w:r w:rsidR="005074B9">
              <w:rPr>
                <w:rFonts w:ascii="Times New Roman" w:eastAsia="標楷體" w:hAnsi="Times New Roman" w:cs="Times New Roman"/>
                <w:sz w:val="22"/>
              </w:rPr>
              <w:t>lease provide</w:t>
            </w:r>
            <w:r w:rsidR="005074B9" w:rsidRPr="005074B9">
              <w:rPr>
                <w:rFonts w:ascii="Times New Roman" w:eastAsia="標楷體" w:hAnsi="Times New Roman" w:cs="Times New Roman"/>
                <w:sz w:val="22"/>
              </w:rPr>
              <w:t xml:space="preserve"> a </w:t>
            </w:r>
            <w:r w:rsidR="000A5BFE">
              <w:rPr>
                <w:rFonts w:ascii="Times New Roman" w:eastAsia="標楷體" w:hAnsi="Times New Roman" w:cs="Times New Roman"/>
                <w:sz w:val="22"/>
              </w:rPr>
              <w:t>photo</w:t>
            </w:r>
            <w:r w:rsidR="005074B9" w:rsidRPr="005074B9">
              <w:rPr>
                <w:rFonts w:ascii="Times New Roman" w:eastAsia="標楷體" w:hAnsi="Times New Roman" w:cs="Times New Roman"/>
                <w:sz w:val="22"/>
              </w:rPr>
              <w:t>copy of the passbook cover</w:t>
            </w:r>
            <w:r w:rsidR="005074B9">
              <w:rPr>
                <w:rFonts w:ascii="Times New Roman" w:eastAsia="標楷體" w:hAnsi="Times New Roman" w:cs="Times New Roman"/>
                <w:sz w:val="22"/>
              </w:rPr>
              <w:t xml:space="preserve"> and attach it below. Applicants without an account should </w:t>
            </w:r>
            <w:r w:rsidR="009F2199">
              <w:rPr>
                <w:rFonts w:ascii="Times New Roman" w:eastAsia="標楷體" w:hAnsi="Times New Roman" w:cs="Times New Roman"/>
                <w:sz w:val="22"/>
              </w:rPr>
              <w:t xml:space="preserve">promptly </w:t>
            </w:r>
            <w:r w:rsidR="005074B9">
              <w:rPr>
                <w:rFonts w:ascii="Times New Roman" w:eastAsia="標楷體" w:hAnsi="Times New Roman" w:cs="Times New Roman"/>
                <w:sz w:val="22"/>
              </w:rPr>
              <w:t xml:space="preserve">open an account </w:t>
            </w:r>
            <w:r w:rsidR="000933E8">
              <w:rPr>
                <w:rFonts w:ascii="Times New Roman" w:eastAsia="標楷體" w:hAnsi="Times New Roman" w:cs="Times New Roman"/>
                <w:sz w:val="22"/>
              </w:rPr>
              <w:t>with any of the aforementioned financial institutions</w:t>
            </w:r>
            <w:r w:rsidR="005074B9">
              <w:rPr>
                <w:rFonts w:ascii="Times New Roman" w:eastAsia="標楷體" w:hAnsi="Times New Roman" w:cs="Times New Roman"/>
                <w:sz w:val="22"/>
              </w:rPr>
              <w:t>.</w:t>
            </w:r>
          </w:p>
          <w:p w14:paraId="68E73E2A" w14:textId="7F26249A" w:rsidR="005261D5" w:rsidRPr="00D473E8" w:rsidRDefault="00EF5025" w:rsidP="00573A93">
            <w:pPr>
              <w:autoSpaceDE w:val="0"/>
              <w:autoSpaceDN w:val="0"/>
              <w:ind w:leftChars="63" w:left="281" w:hangingChars="59" w:hanging="130"/>
              <w:rPr>
                <w:rFonts w:ascii="Times New Roman" w:eastAsia="標楷體" w:hAnsi="Times New Roman" w:cs="Times New Roman"/>
                <w:sz w:val="22"/>
              </w:rPr>
            </w:pPr>
            <w:r w:rsidRPr="00D920C9">
              <w:rPr>
                <w:rFonts w:ascii="Times New Roman" w:eastAsia="標楷體" w:hAnsi="Times New Roman" w:cs="Times New Roman"/>
                <w:kern w:val="0"/>
                <w:sz w:val="22"/>
                <w:shd w:val="clear" w:color="auto" w:fill="FFFFFF"/>
              </w:rPr>
              <w:sym w:font="Wingdings" w:char="F06C"/>
            </w:r>
            <w:r w:rsidR="00C97C65" w:rsidRPr="00D473E8">
              <w:rPr>
                <w:rFonts w:ascii="Times New Roman" w:eastAsia="標楷體" w:hAnsi="Times New Roman" w:cs="Times New Roman"/>
                <w:color w:val="FF0000"/>
                <w:sz w:val="22"/>
              </w:rPr>
              <w:t xml:space="preserve"> </w:t>
            </w:r>
            <w:r w:rsidR="00C97C65" w:rsidRPr="00497B34">
              <w:rPr>
                <w:rFonts w:ascii="Times New Roman" w:eastAsia="標楷體" w:hAnsi="Times New Roman" w:cs="Times New Roman"/>
                <w:sz w:val="22"/>
              </w:rPr>
              <w:t xml:space="preserve">NTU students </w:t>
            </w:r>
            <w:r w:rsidR="00C97C65">
              <w:rPr>
                <w:rFonts w:ascii="Times New Roman" w:eastAsia="標楷體" w:hAnsi="Times New Roman" w:cs="Times New Roman"/>
                <w:sz w:val="22"/>
              </w:rPr>
              <w:t>will be notified of the</w:t>
            </w:r>
            <w:r w:rsidR="002C1C74">
              <w:rPr>
                <w:rFonts w:ascii="Times New Roman" w:eastAsia="標楷體" w:hAnsi="Times New Roman" w:cs="Times New Roman"/>
                <w:sz w:val="22"/>
              </w:rPr>
              <w:t xml:space="preserve"> scholarship</w:t>
            </w:r>
            <w:r w:rsidR="005E19AF">
              <w:rPr>
                <w:rFonts w:ascii="Times New Roman" w:eastAsia="標楷體" w:hAnsi="Times New Roman" w:cs="Times New Roman"/>
                <w:sz w:val="22"/>
              </w:rPr>
              <w:t xml:space="preserve"> </w:t>
            </w:r>
            <w:r w:rsidR="002C1C74">
              <w:rPr>
                <w:rFonts w:ascii="Times New Roman" w:eastAsia="標楷體" w:hAnsi="Times New Roman" w:cs="Times New Roman"/>
                <w:sz w:val="22"/>
              </w:rPr>
              <w:t xml:space="preserve">review results and other relevant information </w:t>
            </w:r>
            <w:r w:rsidR="00D473E8" w:rsidRPr="00D473E8">
              <w:rPr>
                <w:rFonts w:ascii="Times New Roman" w:eastAsia="標楷體" w:hAnsi="Times New Roman" w:cs="Times New Roman"/>
                <w:color w:val="FF0000"/>
                <w:sz w:val="22"/>
              </w:rPr>
              <w:t>via the email address assigned by the Computer and Information Networking Center</w:t>
            </w:r>
            <w:r w:rsidR="00D473E8">
              <w:rPr>
                <w:rFonts w:ascii="Times New Roman" w:eastAsia="標楷體" w:hAnsi="Times New Roman" w:cs="Times New Roman"/>
                <w:sz w:val="22"/>
              </w:rPr>
              <w:t>. Please check your email inbox regularly to receive updates.</w:t>
            </w:r>
          </w:p>
        </w:tc>
      </w:tr>
      <w:tr w:rsidR="00F12AE4" w:rsidRPr="0081142B" w14:paraId="5669BBAE" w14:textId="77777777" w:rsidTr="00A07F7A">
        <w:trPr>
          <w:trHeight w:val="1685"/>
        </w:trPr>
        <w:tc>
          <w:tcPr>
            <w:tcW w:w="10652" w:type="dxa"/>
            <w:gridSpan w:val="5"/>
            <w:tcBorders>
              <w:top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64DB0E7" w14:textId="5BAF741D" w:rsidR="00F12AE4" w:rsidRPr="00D920C9" w:rsidRDefault="00834AD0" w:rsidP="00573A93">
            <w:pPr>
              <w:pStyle w:val="a4"/>
              <w:tabs>
                <w:tab w:val="left" w:pos="5880"/>
              </w:tabs>
              <w:snapToGrid w:val="0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sym w:font="Wingdings" w:char="F0D8"/>
            </w:r>
            <w:r w:rsidRPr="00D920C9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 xml:space="preserve"> </w:t>
            </w:r>
            <w:r w:rsidR="0073006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I </w:t>
            </w:r>
            <w:r w:rsidR="007E4948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hereby </w:t>
            </w:r>
            <w:r w:rsidR="00B152FF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agree to provide these application documents and related supporting documents to the University for review</w:t>
            </w:r>
            <w:r w:rsidR="003920CF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 and understand that they will not be returned. </w:t>
            </w:r>
            <w:r w:rsidR="00C97C6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I </w:t>
            </w:r>
            <w:r w:rsidR="00157E2C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confirm</w:t>
            </w:r>
            <w:r w:rsidR="003920CF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 that the information provided is </w:t>
            </w:r>
            <w:r w:rsidR="00070DDB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true and accurate. I</w:t>
            </w:r>
            <w:r w:rsidR="008D4421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f any information is </w:t>
            </w:r>
            <w:r w:rsidR="008D4421" w:rsidRPr="008D4421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found to be false</w:t>
            </w:r>
            <w:r w:rsidR="00070DDB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, </w:t>
            </w:r>
            <w:r w:rsidR="008D4421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I</w:t>
            </w:r>
            <w:r w:rsidR="003920CF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 </w:t>
            </w:r>
            <w:r w:rsidR="00C226DE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shall </w:t>
            </w:r>
            <w:r w:rsidR="009D6B89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unconditionally withdraw my application</w:t>
            </w:r>
            <w:r w:rsidR="00C226DE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, return any scholarship money received</w:t>
            </w:r>
            <w:r w:rsidR="00DD5501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, and </w:t>
            </w:r>
            <w:r w:rsidR="00F40583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agree to be held liable for </w:t>
            </w:r>
            <w:r w:rsidR="000736B2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my actions</w:t>
            </w:r>
            <w:r w:rsidR="00F40583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 </w:t>
            </w:r>
            <w:r w:rsidR="00C97C6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to the degree necessitated by</w:t>
            </w:r>
            <w:r w:rsidR="00F40583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 the seriousness of the violation.</w:t>
            </w:r>
          </w:p>
          <w:p w14:paraId="0D885F5E" w14:textId="77777777" w:rsidR="00F12AE4" w:rsidRPr="00D920C9" w:rsidRDefault="00F12AE4" w:rsidP="00573A93">
            <w:pPr>
              <w:pStyle w:val="a4"/>
              <w:tabs>
                <w:tab w:val="left" w:pos="5880"/>
              </w:tabs>
              <w:snapToGrid w:val="0"/>
              <w:ind w:leftChars="0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</w:pPr>
          </w:p>
          <w:p w14:paraId="43BF5DA2" w14:textId="77777777" w:rsidR="0081142B" w:rsidRPr="00D920C9" w:rsidRDefault="0081142B" w:rsidP="00573A93">
            <w:pPr>
              <w:pStyle w:val="a4"/>
              <w:tabs>
                <w:tab w:val="left" w:pos="5880"/>
              </w:tabs>
              <w:snapToGrid w:val="0"/>
              <w:ind w:leftChars="0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</w:pPr>
          </w:p>
          <w:p w14:paraId="1F77EA71" w14:textId="68E07AB5" w:rsidR="00F12AE4" w:rsidRPr="00D920C9" w:rsidRDefault="00D31157" w:rsidP="00573A93">
            <w:pPr>
              <w:tabs>
                <w:tab w:val="left" w:pos="5880"/>
              </w:tabs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 w:val="22"/>
              </w:rPr>
            </w:pPr>
            <w:r w:rsidRPr="00D920C9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  <w:t xml:space="preserve">    </w:t>
            </w:r>
            <w:r w:rsidR="00C80E4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  <w:t xml:space="preserve">Applicant (signature </w:t>
            </w:r>
            <w:r w:rsidR="00C06888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  <w:t xml:space="preserve">or </w:t>
            </w:r>
            <w:r w:rsidR="00C80E4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  <w:t xml:space="preserve">seal): </w:t>
            </w:r>
            <w:r w:rsidR="00F12AE4" w:rsidRPr="00D920C9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u w:val="single"/>
              </w:rPr>
              <w:t xml:space="preserve">　　　　　　　　　　　　　</w:t>
            </w:r>
            <w:r w:rsidRPr="00D920C9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  <w:t xml:space="preserve">      </w:t>
            </w:r>
            <w:r w:rsidR="00B56F7E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  <w:t xml:space="preserve"> </w:t>
            </w:r>
            <w:r w:rsidR="00B56F7E" w:rsidRPr="00B56F7E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</w:rPr>
              <w:t>Date: ____/____/_____ (MM/DD/YYYY)</w:t>
            </w:r>
          </w:p>
        </w:tc>
      </w:tr>
      <w:tr w:rsidR="00915DA2" w:rsidRPr="0081142B" w14:paraId="2BF53616" w14:textId="77777777" w:rsidTr="001D3F96">
        <w:trPr>
          <w:trHeight w:val="532"/>
        </w:trPr>
        <w:tc>
          <w:tcPr>
            <w:tcW w:w="10652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151D8C1" w14:textId="249F5BB9" w:rsidR="00915DA2" w:rsidRPr="00D920C9" w:rsidRDefault="00834AD0" w:rsidP="00573A93">
            <w:pPr>
              <w:pStyle w:val="a4"/>
              <w:tabs>
                <w:tab w:val="left" w:pos="5880"/>
              </w:tabs>
              <w:snapToGrid w:val="0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 w:rsidRPr="00D920C9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sym w:font="Wingdings" w:char="F0D8"/>
            </w:r>
            <w:r w:rsidRPr="00D920C9">
              <w:rPr>
                <w:rFonts w:ascii="Times New Roman" w:eastAsia="標楷體" w:hAnsi="Times New Roman" w:cs="Times New Roman" w:hint="eastAsia"/>
                <w:color w:val="000000" w:themeColor="text1"/>
                <w:sz w:val="22"/>
              </w:rPr>
              <w:t xml:space="preserve"> </w:t>
            </w:r>
            <w:r w:rsidR="0052454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Please attach </w:t>
            </w:r>
            <w:r w:rsidR="00C97C6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below </w:t>
            </w:r>
            <w:r w:rsidR="0052454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a </w:t>
            </w:r>
            <w:r w:rsidR="000A5BFE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photo</w:t>
            </w:r>
            <w:r w:rsidR="0052454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copy of the </w:t>
            </w:r>
            <w:r w:rsidR="00C97C6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cover of the </w:t>
            </w:r>
            <w:r w:rsidR="0052454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applicant’s passbook (</w:t>
            </w:r>
            <w:r w:rsidR="00FD3498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showing the </w:t>
            </w:r>
            <w:r w:rsidR="0052454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account name, account no., and branch name) for their personal bank or post office bank</w:t>
            </w:r>
            <w:r w:rsidR="00C97C65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 account</w:t>
            </w:r>
            <w:r w:rsidR="00524546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>.</w:t>
            </w:r>
          </w:p>
        </w:tc>
      </w:tr>
      <w:tr w:rsidR="008C0DA8" w:rsidRPr="0081142B" w14:paraId="702D2C13" w14:textId="77777777" w:rsidTr="001D3F96">
        <w:trPr>
          <w:trHeight w:val="532"/>
        </w:trPr>
        <w:tc>
          <w:tcPr>
            <w:tcW w:w="10652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928B8E3" w14:textId="77777777" w:rsidR="001D3F96" w:rsidRPr="00D920C9" w:rsidRDefault="00834857" w:rsidP="00573A93">
            <w:pPr>
              <w:tabs>
                <w:tab w:val="left" w:pos="5880"/>
              </w:tabs>
              <w:snapToGrid w:val="0"/>
              <w:rPr>
                <w:rFonts w:ascii="Times New Roman" w:eastAsia="標楷體" w:hAnsi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 w:val="22"/>
              </w:rPr>
              <w:t>B</w:t>
            </w:r>
            <w:r>
              <w:rPr>
                <w:rFonts w:ascii="Times New Roman" w:eastAsia="標楷體" w:hAnsi="Times New Roman"/>
                <w:color w:val="000000" w:themeColor="text1"/>
                <w:sz w:val="22"/>
              </w:rPr>
              <w:t xml:space="preserve">ank / Post Office Bank: </w:t>
            </w:r>
            <w:r w:rsidR="001D3F96" w:rsidRPr="00D920C9">
              <w:rPr>
                <w:rFonts w:ascii="標楷體" w:eastAsia="標楷體" w:hAnsi="標楷體" w:hint="eastAsia"/>
                <w:color w:val="000000" w:themeColor="text1"/>
                <w:sz w:val="22"/>
              </w:rPr>
              <w:t>□</w:t>
            </w:r>
            <w:r w:rsidR="00C52559">
              <w:t xml:space="preserve"> </w:t>
            </w:r>
            <w:r w:rsidR="00C52559" w:rsidRPr="00204F8A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Chunghwa Post </w:t>
            </w:r>
            <w:r w:rsidR="001D3F96" w:rsidRPr="00204F8A"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  <w:t xml:space="preserve">(700)  </w:t>
            </w:r>
            <w:r w:rsidR="001D3F96" w:rsidRPr="00D920C9">
              <w:rPr>
                <w:rFonts w:ascii="標楷體" w:eastAsia="標楷體" w:hAnsi="標楷體" w:hint="eastAsia"/>
                <w:color w:val="000000" w:themeColor="text1"/>
                <w:sz w:val="22"/>
              </w:rPr>
              <w:t>□</w:t>
            </w:r>
            <w:r>
              <w:t xml:space="preserve"> </w:t>
            </w:r>
            <w:r w:rsidRPr="00834857">
              <w:rPr>
                <w:rFonts w:ascii="Times New Roman" w:eastAsia="標楷體" w:hAnsi="Times New Roman"/>
                <w:color w:val="000000" w:themeColor="text1"/>
                <w:sz w:val="22"/>
              </w:rPr>
              <w:t>Hua Nan Bank</w:t>
            </w:r>
            <w:r>
              <w:rPr>
                <w:rFonts w:ascii="Times New Roman" w:eastAsia="標楷體" w:hAnsi="Times New Roman"/>
                <w:color w:val="000000" w:themeColor="text1"/>
                <w:sz w:val="22"/>
              </w:rPr>
              <w:t xml:space="preserve"> </w:t>
            </w:r>
            <w:r w:rsidR="001D3F96" w:rsidRPr="00D920C9">
              <w:rPr>
                <w:rFonts w:ascii="Times New Roman" w:eastAsia="標楷體" w:hAnsi="Times New Roman" w:hint="eastAsia"/>
                <w:color w:val="000000" w:themeColor="text1"/>
                <w:sz w:val="22"/>
              </w:rPr>
              <w:t>(008</w:t>
            </w:r>
            <w:r w:rsidR="001D3F96" w:rsidRPr="00D920C9">
              <w:rPr>
                <w:rFonts w:ascii="Times New Roman" w:eastAsia="標楷體" w:hAnsi="Times New Roman"/>
                <w:color w:val="000000" w:themeColor="text1"/>
                <w:sz w:val="22"/>
              </w:rPr>
              <w:t>)</w:t>
            </w:r>
            <w:r w:rsidR="001D3F96" w:rsidRPr="00D920C9">
              <w:rPr>
                <w:rFonts w:ascii="Times New Roman" w:eastAsia="標楷體" w:hAnsi="Times New Roman" w:hint="eastAsia"/>
                <w:color w:val="000000" w:themeColor="text1"/>
                <w:sz w:val="22"/>
              </w:rPr>
              <w:t xml:space="preserve">  </w:t>
            </w:r>
            <w:r w:rsidR="001D3F96" w:rsidRPr="00D920C9">
              <w:rPr>
                <w:rFonts w:ascii="標楷體" w:eastAsia="標楷體" w:hAnsi="標楷體" w:hint="eastAsia"/>
                <w:color w:val="000000" w:themeColor="text1"/>
                <w:sz w:val="22"/>
              </w:rPr>
              <w:t>□</w:t>
            </w:r>
            <w:r>
              <w:t xml:space="preserve"> </w:t>
            </w:r>
            <w:proofErr w:type="spellStart"/>
            <w:r w:rsidRPr="00834857">
              <w:rPr>
                <w:rFonts w:ascii="Times New Roman" w:eastAsia="標楷體" w:hAnsi="Times New Roman"/>
                <w:color w:val="000000" w:themeColor="text1"/>
                <w:sz w:val="22"/>
              </w:rPr>
              <w:t>E.Sun</w:t>
            </w:r>
            <w:proofErr w:type="spellEnd"/>
            <w:r w:rsidRPr="00834857">
              <w:rPr>
                <w:rFonts w:ascii="Times New Roman" w:eastAsia="標楷體" w:hAnsi="Times New Roman"/>
                <w:color w:val="000000" w:themeColor="text1"/>
                <w:sz w:val="22"/>
              </w:rPr>
              <w:t xml:space="preserve"> Bank</w:t>
            </w:r>
            <w:r>
              <w:rPr>
                <w:rFonts w:ascii="Times New Roman" w:eastAsia="標楷體" w:hAnsi="Times New Roman"/>
                <w:color w:val="000000" w:themeColor="text1"/>
                <w:sz w:val="22"/>
              </w:rPr>
              <w:t xml:space="preserve"> </w:t>
            </w:r>
            <w:r w:rsidR="001D3F96" w:rsidRPr="00D920C9">
              <w:rPr>
                <w:rFonts w:ascii="Times New Roman" w:eastAsia="標楷體" w:hAnsi="Times New Roman" w:hint="eastAsia"/>
                <w:color w:val="000000" w:themeColor="text1"/>
                <w:sz w:val="22"/>
              </w:rPr>
              <w:t>(</w:t>
            </w:r>
            <w:r w:rsidR="001D3F96" w:rsidRPr="00D920C9">
              <w:rPr>
                <w:rFonts w:ascii="Times New Roman" w:eastAsia="標楷體" w:hAnsi="Times New Roman"/>
                <w:color w:val="000000" w:themeColor="text1"/>
                <w:sz w:val="22"/>
              </w:rPr>
              <w:t>808)</w:t>
            </w:r>
            <w:r w:rsidR="001D3F96" w:rsidRPr="00D920C9">
              <w:rPr>
                <w:rFonts w:ascii="Times New Roman" w:eastAsia="標楷體" w:hAnsi="Times New Roman" w:hint="eastAsia"/>
                <w:color w:val="000000" w:themeColor="text1"/>
                <w:sz w:val="22"/>
              </w:rPr>
              <w:t xml:space="preserve">  </w:t>
            </w:r>
          </w:p>
          <w:p w14:paraId="2A49E6EF" w14:textId="77777777" w:rsidR="008C0DA8" w:rsidRPr="00D920C9" w:rsidRDefault="00204F8A" w:rsidP="00573A93">
            <w:pPr>
              <w:pStyle w:val="a4"/>
              <w:tabs>
                <w:tab w:val="left" w:pos="5880"/>
              </w:tabs>
              <w:snapToGrid w:val="0"/>
              <w:ind w:leftChars="0" w:left="0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 w:val="22"/>
              </w:rPr>
              <w:t>A</w:t>
            </w:r>
            <w:r>
              <w:rPr>
                <w:rFonts w:ascii="Times New Roman" w:eastAsia="標楷體" w:hAnsi="Times New Roman"/>
                <w:color w:val="000000" w:themeColor="text1"/>
                <w:sz w:val="22"/>
              </w:rPr>
              <w:t xml:space="preserve">ccount no.: </w:t>
            </w:r>
            <w:r w:rsidR="001D3F96" w:rsidRPr="00D920C9">
              <w:rPr>
                <w:rFonts w:ascii="Times New Roman" w:eastAsia="標楷體" w:hAnsi="Times New Roman" w:hint="eastAsia"/>
                <w:color w:val="000000" w:themeColor="text1"/>
                <w:sz w:val="22"/>
                <w:u w:val="single"/>
              </w:rPr>
              <w:t xml:space="preserve">　　　　　　　　　　　　　　　　　　　　　　　　　</w:t>
            </w:r>
          </w:p>
        </w:tc>
      </w:tr>
      <w:tr w:rsidR="001D3F96" w:rsidRPr="0081142B" w14:paraId="5D634498" w14:textId="77777777" w:rsidTr="00CC6020">
        <w:trPr>
          <w:trHeight w:val="2522"/>
        </w:trPr>
        <w:tc>
          <w:tcPr>
            <w:tcW w:w="10652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000B929" w14:textId="77777777" w:rsidR="001D3F96" w:rsidRPr="005101C7" w:rsidRDefault="001D3F96" w:rsidP="00573A93">
            <w:pPr>
              <w:pStyle w:val="a4"/>
              <w:tabs>
                <w:tab w:val="left" w:pos="5880"/>
              </w:tabs>
              <w:snapToGrid w:val="0"/>
              <w:ind w:leftChars="0" w:left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</w:p>
          <w:p w14:paraId="06CC0EDF" w14:textId="77777777" w:rsidR="001D3F96" w:rsidRPr="005101C7" w:rsidRDefault="001D3F96" w:rsidP="00573A93">
            <w:pPr>
              <w:pStyle w:val="a4"/>
              <w:tabs>
                <w:tab w:val="left" w:pos="5880"/>
              </w:tabs>
              <w:snapToGrid w:val="0"/>
              <w:ind w:leftChars="0" w:left="0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2"/>
              </w:rPr>
            </w:pPr>
          </w:p>
        </w:tc>
      </w:tr>
    </w:tbl>
    <w:p w14:paraId="444B7547" w14:textId="77777777" w:rsidR="001D3F96" w:rsidRPr="00C70114" w:rsidRDefault="001D3F96" w:rsidP="00CC6020">
      <w:pPr>
        <w:widowControl/>
        <w:rPr>
          <w:rFonts w:ascii="標楷體" w:eastAsia="標楷體" w:hAnsi="標楷體"/>
          <w:sz w:val="22"/>
          <w:szCs w:val="24"/>
        </w:rPr>
      </w:pPr>
    </w:p>
    <w:sectPr w:rsidR="001D3F96" w:rsidRPr="00C70114" w:rsidSect="00C701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567" w:footer="340" w:gutter="0"/>
      <w:cols w:space="425"/>
      <w:titlePg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C07A3E" w16cid:durableId="254899C0"/>
  <w16cid:commentId w16cid:paraId="40A4C00B" w16cid:durableId="25259FF7"/>
  <w16cid:commentId w16cid:paraId="60FAA9CB" w16cid:durableId="254899C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31D696" w14:textId="77777777" w:rsidR="007D18C4" w:rsidRDefault="007D18C4" w:rsidP="00FC3A7F">
      <w:r>
        <w:separator/>
      </w:r>
    </w:p>
  </w:endnote>
  <w:endnote w:type="continuationSeparator" w:id="0">
    <w:p w14:paraId="5BC93AA3" w14:textId="77777777" w:rsidR="007D18C4" w:rsidRDefault="007D18C4" w:rsidP="00FC3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B4730" w14:textId="77777777" w:rsidR="00157E2C" w:rsidRDefault="00157E2C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D06A69" w14:textId="77777777" w:rsidR="00157E2C" w:rsidRDefault="00157E2C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8E0259" w14:textId="77777777" w:rsidR="00FC3A7F" w:rsidRPr="00FC3A7F" w:rsidRDefault="00FC3A7F" w:rsidP="00CD095A">
    <w:pPr>
      <w:pStyle w:val="a7"/>
      <w:jc w:val="center"/>
      <w:rPr>
        <w:rFonts w:ascii="標楷體" w:eastAsia="標楷體" w:hAnsi="標楷體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7B97DE" w14:textId="77777777" w:rsidR="007D18C4" w:rsidRDefault="007D18C4" w:rsidP="00FC3A7F">
      <w:r>
        <w:separator/>
      </w:r>
    </w:p>
  </w:footnote>
  <w:footnote w:type="continuationSeparator" w:id="0">
    <w:p w14:paraId="7EECF5AA" w14:textId="77777777" w:rsidR="007D18C4" w:rsidRDefault="007D18C4" w:rsidP="00FC3A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3F92B" w14:textId="77777777" w:rsidR="00214990" w:rsidRPr="00214990" w:rsidRDefault="00214990" w:rsidP="0060468E">
    <w:pPr>
      <w:pStyle w:val="a5"/>
      <w:jc w:val="right"/>
      <w:rPr>
        <w:rFonts w:ascii="標楷體" w:eastAsia="標楷體" w:hAnsi="標楷體"/>
      </w:rPr>
    </w:pPr>
    <w:r w:rsidRPr="00214990">
      <w:rPr>
        <w:rFonts w:ascii="標楷體" w:eastAsia="標楷體" w:hAnsi="標楷體" w:hint="eastAsia"/>
      </w:rPr>
      <w:t xml:space="preserve">                                                                               </w:t>
    </w:r>
    <w:r>
      <w:rPr>
        <w:rFonts w:ascii="標楷體" w:eastAsia="標楷體" w:hAnsi="標楷體" w:hint="eastAsia"/>
      </w:rPr>
      <w:t xml:space="preserve">     </w:t>
    </w:r>
    <w:r w:rsidRPr="00214990">
      <w:rPr>
        <w:rFonts w:ascii="標楷體" w:eastAsia="標楷體" w:hAnsi="標楷體" w:hint="eastAsia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FF24BB" w14:textId="77777777" w:rsidR="00157E2C" w:rsidRDefault="00157E2C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49D142" w14:textId="77777777" w:rsidR="00157E2C" w:rsidRDefault="00157E2C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3845C8"/>
    <w:multiLevelType w:val="hybridMultilevel"/>
    <w:tmpl w:val="2D880EB2"/>
    <w:lvl w:ilvl="0" w:tplc="93D266D4">
      <w:numFmt w:val="bullet"/>
      <w:lvlText w:val="□"/>
      <w:lvlJc w:val="left"/>
      <w:pPr>
        <w:tabs>
          <w:tab w:val="num" w:pos="650"/>
        </w:tabs>
        <w:ind w:left="650" w:hanging="225"/>
      </w:pPr>
      <w:rPr>
        <w:rFonts w:ascii="標楷體" w:eastAsia="標楷體" w:hAnsi="標楷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1385"/>
        </w:tabs>
        <w:ind w:left="1385" w:hanging="48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865"/>
        </w:tabs>
        <w:ind w:left="1865" w:hanging="48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345"/>
        </w:tabs>
        <w:ind w:left="2345" w:hanging="48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825"/>
        </w:tabs>
        <w:ind w:left="2825" w:hanging="48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3305"/>
        </w:tabs>
        <w:ind w:left="3305" w:hanging="48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785"/>
        </w:tabs>
        <w:ind w:left="3785" w:hanging="48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4265"/>
        </w:tabs>
        <w:ind w:left="4265" w:hanging="48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745"/>
        </w:tabs>
        <w:ind w:left="4745" w:hanging="480"/>
      </w:pPr>
      <w:rPr>
        <w:rFonts w:ascii="Wingdings" w:hAnsi="Wingdings" w:cs="Wingdings" w:hint="default"/>
      </w:rPr>
    </w:lvl>
  </w:abstractNum>
  <w:abstractNum w:abstractNumId="1" w15:restartNumberingAfterBreak="0">
    <w:nsid w:val="4AA859B1"/>
    <w:multiLevelType w:val="hybridMultilevel"/>
    <w:tmpl w:val="2D2A214E"/>
    <w:lvl w:ilvl="0" w:tplc="161A4BBE">
      <w:start w:val="1"/>
      <w:numFmt w:val="taiwaneseCountingThousand"/>
      <w:lvlText w:val="%1、"/>
      <w:lvlJc w:val="left"/>
      <w:pPr>
        <w:ind w:left="450" w:hanging="450"/>
      </w:pPr>
      <w:rPr>
        <w:rFonts w:cs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7420E0"/>
    <w:multiLevelType w:val="hybridMultilevel"/>
    <w:tmpl w:val="97D66472"/>
    <w:lvl w:ilvl="0" w:tplc="78D89466">
      <w:start w:val="106"/>
      <w:numFmt w:val="bullet"/>
      <w:lvlText w:val="□"/>
      <w:lvlJc w:val="left"/>
      <w:pPr>
        <w:tabs>
          <w:tab w:val="num" w:pos="350"/>
        </w:tabs>
        <w:ind w:left="350" w:hanging="240"/>
      </w:pPr>
      <w:rPr>
        <w:rFonts w:ascii="標楷體" w:eastAsia="標楷體" w:hAnsi="標楷體" w:hint="eastAsia"/>
        <w:sz w:val="24"/>
        <w:szCs w:val="24"/>
      </w:rPr>
    </w:lvl>
    <w:lvl w:ilvl="1" w:tplc="04090003">
      <w:start w:val="1"/>
      <w:numFmt w:val="bullet"/>
      <w:lvlText w:val=""/>
      <w:lvlJc w:val="left"/>
      <w:pPr>
        <w:tabs>
          <w:tab w:val="num" w:pos="1070"/>
        </w:tabs>
        <w:ind w:left="1070" w:hanging="48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550"/>
        </w:tabs>
        <w:ind w:left="1550" w:hanging="48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030"/>
        </w:tabs>
        <w:ind w:left="2030" w:hanging="48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510"/>
        </w:tabs>
        <w:ind w:left="2510" w:hanging="48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990"/>
        </w:tabs>
        <w:ind w:left="2990" w:hanging="48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470"/>
        </w:tabs>
        <w:ind w:left="3470" w:hanging="48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950"/>
        </w:tabs>
        <w:ind w:left="3950" w:hanging="48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430"/>
        </w:tabs>
        <w:ind w:left="4430" w:hanging="480"/>
      </w:pPr>
      <w:rPr>
        <w:rFonts w:ascii="Wingdings" w:hAnsi="Wingdings" w:cs="Wingdings" w:hint="default"/>
      </w:rPr>
    </w:lvl>
  </w:abstractNum>
  <w:abstractNum w:abstractNumId="3" w15:restartNumberingAfterBreak="0">
    <w:nsid w:val="4E607910"/>
    <w:multiLevelType w:val="hybridMultilevel"/>
    <w:tmpl w:val="A074250A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4" w15:restartNumberingAfterBreak="0">
    <w:nsid w:val="51F727CF"/>
    <w:multiLevelType w:val="hybridMultilevel"/>
    <w:tmpl w:val="EFC4B0A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4E80AEA"/>
    <w:multiLevelType w:val="hybridMultilevel"/>
    <w:tmpl w:val="DE9CABB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D9874CA"/>
    <w:multiLevelType w:val="hybridMultilevel"/>
    <w:tmpl w:val="90F0D92E"/>
    <w:lvl w:ilvl="0" w:tplc="161A4BBE">
      <w:start w:val="1"/>
      <w:numFmt w:val="taiwaneseCountingThousand"/>
      <w:lvlText w:val="%1、"/>
      <w:lvlJc w:val="left"/>
      <w:pPr>
        <w:ind w:left="900" w:hanging="450"/>
      </w:pPr>
      <w:rPr>
        <w:rFonts w:cs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10" w:hanging="480"/>
      </w:pPr>
    </w:lvl>
    <w:lvl w:ilvl="2" w:tplc="0409001B" w:tentative="1">
      <w:start w:val="1"/>
      <w:numFmt w:val="lowerRoman"/>
      <w:lvlText w:val="%3."/>
      <w:lvlJc w:val="right"/>
      <w:pPr>
        <w:ind w:left="1890" w:hanging="480"/>
      </w:pPr>
    </w:lvl>
    <w:lvl w:ilvl="3" w:tplc="0409000F" w:tentative="1">
      <w:start w:val="1"/>
      <w:numFmt w:val="decimal"/>
      <w:lvlText w:val="%4."/>
      <w:lvlJc w:val="left"/>
      <w:pPr>
        <w:ind w:left="23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50" w:hanging="480"/>
      </w:pPr>
    </w:lvl>
    <w:lvl w:ilvl="5" w:tplc="0409001B" w:tentative="1">
      <w:start w:val="1"/>
      <w:numFmt w:val="lowerRoman"/>
      <w:lvlText w:val="%6."/>
      <w:lvlJc w:val="right"/>
      <w:pPr>
        <w:ind w:left="3330" w:hanging="480"/>
      </w:pPr>
    </w:lvl>
    <w:lvl w:ilvl="6" w:tplc="0409000F" w:tentative="1">
      <w:start w:val="1"/>
      <w:numFmt w:val="decimal"/>
      <w:lvlText w:val="%7."/>
      <w:lvlJc w:val="left"/>
      <w:pPr>
        <w:ind w:left="38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90" w:hanging="480"/>
      </w:pPr>
    </w:lvl>
    <w:lvl w:ilvl="8" w:tplc="0409001B" w:tentative="1">
      <w:start w:val="1"/>
      <w:numFmt w:val="lowerRoman"/>
      <w:lvlText w:val="%9."/>
      <w:lvlJc w:val="right"/>
      <w:pPr>
        <w:ind w:left="477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7Q0NjYyNDM3NjRR0lEKTi0uzszPAykwrQUAjOFcrywAAAA="/>
  </w:docVars>
  <w:rsids>
    <w:rsidRoot w:val="003F780F"/>
    <w:rsid w:val="00002D2D"/>
    <w:rsid w:val="000119B1"/>
    <w:rsid w:val="00015AA8"/>
    <w:rsid w:val="000273FC"/>
    <w:rsid w:val="00070DDB"/>
    <w:rsid w:val="000736B2"/>
    <w:rsid w:val="000863B5"/>
    <w:rsid w:val="000933E8"/>
    <w:rsid w:val="000A1A3A"/>
    <w:rsid w:val="000A5BFE"/>
    <w:rsid w:val="000C717F"/>
    <w:rsid w:val="000D39CE"/>
    <w:rsid w:val="00106670"/>
    <w:rsid w:val="001146BC"/>
    <w:rsid w:val="00137FE2"/>
    <w:rsid w:val="00141186"/>
    <w:rsid w:val="00144A41"/>
    <w:rsid w:val="00157E2C"/>
    <w:rsid w:val="0016502D"/>
    <w:rsid w:val="001651EB"/>
    <w:rsid w:val="001657E7"/>
    <w:rsid w:val="00182C0F"/>
    <w:rsid w:val="001A2166"/>
    <w:rsid w:val="001B1EBC"/>
    <w:rsid w:val="001C1EE8"/>
    <w:rsid w:val="001D3F96"/>
    <w:rsid w:val="001D6376"/>
    <w:rsid w:val="001D64E9"/>
    <w:rsid w:val="00204F8A"/>
    <w:rsid w:val="00214990"/>
    <w:rsid w:val="0021513C"/>
    <w:rsid w:val="00220644"/>
    <w:rsid w:val="00221079"/>
    <w:rsid w:val="0022510B"/>
    <w:rsid w:val="0023040E"/>
    <w:rsid w:val="00253CAA"/>
    <w:rsid w:val="00294FFF"/>
    <w:rsid w:val="002A4AA1"/>
    <w:rsid w:val="002A7484"/>
    <w:rsid w:val="002B253E"/>
    <w:rsid w:val="002C1C74"/>
    <w:rsid w:val="002C6413"/>
    <w:rsid w:val="002C64F5"/>
    <w:rsid w:val="002F082B"/>
    <w:rsid w:val="002F3A41"/>
    <w:rsid w:val="00311BCE"/>
    <w:rsid w:val="00314C05"/>
    <w:rsid w:val="00344E72"/>
    <w:rsid w:val="0034580F"/>
    <w:rsid w:val="00350E4D"/>
    <w:rsid w:val="00360C51"/>
    <w:rsid w:val="003920CF"/>
    <w:rsid w:val="00394289"/>
    <w:rsid w:val="003A0215"/>
    <w:rsid w:val="003E2A7F"/>
    <w:rsid w:val="003E2B7A"/>
    <w:rsid w:val="003F780F"/>
    <w:rsid w:val="00425DFE"/>
    <w:rsid w:val="0043643A"/>
    <w:rsid w:val="0044343A"/>
    <w:rsid w:val="00470786"/>
    <w:rsid w:val="0049128A"/>
    <w:rsid w:val="00497B34"/>
    <w:rsid w:val="004A46D1"/>
    <w:rsid w:val="004B139B"/>
    <w:rsid w:val="004D1DC9"/>
    <w:rsid w:val="004D65CE"/>
    <w:rsid w:val="004F1404"/>
    <w:rsid w:val="004F2749"/>
    <w:rsid w:val="005074B9"/>
    <w:rsid w:val="005101C7"/>
    <w:rsid w:val="005162F2"/>
    <w:rsid w:val="00524546"/>
    <w:rsid w:val="005261D5"/>
    <w:rsid w:val="0052681D"/>
    <w:rsid w:val="00531EE0"/>
    <w:rsid w:val="005423E8"/>
    <w:rsid w:val="00560F54"/>
    <w:rsid w:val="00562B0E"/>
    <w:rsid w:val="005702CE"/>
    <w:rsid w:val="00570D24"/>
    <w:rsid w:val="00572671"/>
    <w:rsid w:val="00573A93"/>
    <w:rsid w:val="00576C77"/>
    <w:rsid w:val="005B4AD9"/>
    <w:rsid w:val="005D6D8C"/>
    <w:rsid w:val="005E19AF"/>
    <w:rsid w:val="0060468E"/>
    <w:rsid w:val="00606935"/>
    <w:rsid w:val="00611F35"/>
    <w:rsid w:val="00634AEC"/>
    <w:rsid w:val="00637E13"/>
    <w:rsid w:val="00671A75"/>
    <w:rsid w:val="0067223F"/>
    <w:rsid w:val="00672A21"/>
    <w:rsid w:val="00680AF9"/>
    <w:rsid w:val="00697F8E"/>
    <w:rsid w:val="006B7F31"/>
    <w:rsid w:val="006C2CE6"/>
    <w:rsid w:val="006C5FE9"/>
    <w:rsid w:val="006F36A6"/>
    <w:rsid w:val="006F551E"/>
    <w:rsid w:val="006F7895"/>
    <w:rsid w:val="00700660"/>
    <w:rsid w:val="00702EE3"/>
    <w:rsid w:val="007122FF"/>
    <w:rsid w:val="0071324C"/>
    <w:rsid w:val="0071485D"/>
    <w:rsid w:val="00717C8A"/>
    <w:rsid w:val="007203FE"/>
    <w:rsid w:val="00720B9A"/>
    <w:rsid w:val="00730066"/>
    <w:rsid w:val="00742B0F"/>
    <w:rsid w:val="00745B55"/>
    <w:rsid w:val="00757D46"/>
    <w:rsid w:val="007750B7"/>
    <w:rsid w:val="00780F3D"/>
    <w:rsid w:val="00790BBC"/>
    <w:rsid w:val="00796AFE"/>
    <w:rsid w:val="007A3657"/>
    <w:rsid w:val="007A72DD"/>
    <w:rsid w:val="007C4B24"/>
    <w:rsid w:val="007D07AE"/>
    <w:rsid w:val="007D18C4"/>
    <w:rsid w:val="007D5333"/>
    <w:rsid w:val="007E4948"/>
    <w:rsid w:val="007E7C8D"/>
    <w:rsid w:val="007F32FE"/>
    <w:rsid w:val="0081142B"/>
    <w:rsid w:val="00822734"/>
    <w:rsid w:val="00831B30"/>
    <w:rsid w:val="00834857"/>
    <w:rsid w:val="00834AD0"/>
    <w:rsid w:val="008606A0"/>
    <w:rsid w:val="00865E35"/>
    <w:rsid w:val="00892058"/>
    <w:rsid w:val="008B335F"/>
    <w:rsid w:val="008B66A2"/>
    <w:rsid w:val="008C0DA8"/>
    <w:rsid w:val="008C50AE"/>
    <w:rsid w:val="008D2CD2"/>
    <w:rsid w:val="008D4421"/>
    <w:rsid w:val="008E4E32"/>
    <w:rsid w:val="009139D2"/>
    <w:rsid w:val="00915DA2"/>
    <w:rsid w:val="00922322"/>
    <w:rsid w:val="009270CA"/>
    <w:rsid w:val="0094421D"/>
    <w:rsid w:val="009565F5"/>
    <w:rsid w:val="00956D7F"/>
    <w:rsid w:val="0096571E"/>
    <w:rsid w:val="009745F8"/>
    <w:rsid w:val="00975F85"/>
    <w:rsid w:val="009A56E8"/>
    <w:rsid w:val="009A7220"/>
    <w:rsid w:val="009C1CF9"/>
    <w:rsid w:val="009D389D"/>
    <w:rsid w:val="009D6B89"/>
    <w:rsid w:val="009D718D"/>
    <w:rsid w:val="009F2199"/>
    <w:rsid w:val="00A03768"/>
    <w:rsid w:val="00A07F7A"/>
    <w:rsid w:val="00A14567"/>
    <w:rsid w:val="00A50B11"/>
    <w:rsid w:val="00A6087D"/>
    <w:rsid w:val="00A63499"/>
    <w:rsid w:val="00A71600"/>
    <w:rsid w:val="00A8419A"/>
    <w:rsid w:val="00AA4799"/>
    <w:rsid w:val="00AA51EB"/>
    <w:rsid w:val="00AD4DCE"/>
    <w:rsid w:val="00AD4E92"/>
    <w:rsid w:val="00AE3250"/>
    <w:rsid w:val="00AF120D"/>
    <w:rsid w:val="00AF2E2A"/>
    <w:rsid w:val="00AF3FD3"/>
    <w:rsid w:val="00B152FF"/>
    <w:rsid w:val="00B21443"/>
    <w:rsid w:val="00B23F04"/>
    <w:rsid w:val="00B54F19"/>
    <w:rsid w:val="00B56F7E"/>
    <w:rsid w:val="00B656EA"/>
    <w:rsid w:val="00BA20A4"/>
    <w:rsid w:val="00BB46B3"/>
    <w:rsid w:val="00BD54FE"/>
    <w:rsid w:val="00BF17E8"/>
    <w:rsid w:val="00C06888"/>
    <w:rsid w:val="00C16AB9"/>
    <w:rsid w:val="00C177BE"/>
    <w:rsid w:val="00C178D1"/>
    <w:rsid w:val="00C226DE"/>
    <w:rsid w:val="00C52559"/>
    <w:rsid w:val="00C60EC1"/>
    <w:rsid w:val="00C7008B"/>
    <w:rsid w:val="00C70114"/>
    <w:rsid w:val="00C80E4A"/>
    <w:rsid w:val="00C97C65"/>
    <w:rsid w:val="00CA53EB"/>
    <w:rsid w:val="00CC15E4"/>
    <w:rsid w:val="00CC4AA3"/>
    <w:rsid w:val="00CC6020"/>
    <w:rsid w:val="00CC6A51"/>
    <w:rsid w:val="00CD095A"/>
    <w:rsid w:val="00CE0D8F"/>
    <w:rsid w:val="00CF0364"/>
    <w:rsid w:val="00D015ED"/>
    <w:rsid w:val="00D31157"/>
    <w:rsid w:val="00D473E8"/>
    <w:rsid w:val="00D60D79"/>
    <w:rsid w:val="00D920C9"/>
    <w:rsid w:val="00DC51B2"/>
    <w:rsid w:val="00DC6EA8"/>
    <w:rsid w:val="00DD5501"/>
    <w:rsid w:val="00DE0848"/>
    <w:rsid w:val="00DE1AC5"/>
    <w:rsid w:val="00DF109C"/>
    <w:rsid w:val="00DF1A56"/>
    <w:rsid w:val="00DF5788"/>
    <w:rsid w:val="00E238A6"/>
    <w:rsid w:val="00E25C8F"/>
    <w:rsid w:val="00E2708F"/>
    <w:rsid w:val="00E3741E"/>
    <w:rsid w:val="00E424AF"/>
    <w:rsid w:val="00E53ADF"/>
    <w:rsid w:val="00E56A59"/>
    <w:rsid w:val="00E67549"/>
    <w:rsid w:val="00E74FF1"/>
    <w:rsid w:val="00E7585A"/>
    <w:rsid w:val="00E8044A"/>
    <w:rsid w:val="00E95322"/>
    <w:rsid w:val="00EA2298"/>
    <w:rsid w:val="00EA7A23"/>
    <w:rsid w:val="00EB1BA6"/>
    <w:rsid w:val="00EB76F5"/>
    <w:rsid w:val="00EC00EB"/>
    <w:rsid w:val="00EC50FD"/>
    <w:rsid w:val="00EC6F65"/>
    <w:rsid w:val="00EE1ED6"/>
    <w:rsid w:val="00EE48D1"/>
    <w:rsid w:val="00EF5025"/>
    <w:rsid w:val="00F030CB"/>
    <w:rsid w:val="00F04BD0"/>
    <w:rsid w:val="00F10E96"/>
    <w:rsid w:val="00F12AE4"/>
    <w:rsid w:val="00F16304"/>
    <w:rsid w:val="00F35C51"/>
    <w:rsid w:val="00F40583"/>
    <w:rsid w:val="00F42703"/>
    <w:rsid w:val="00F54B70"/>
    <w:rsid w:val="00F61C97"/>
    <w:rsid w:val="00F7042B"/>
    <w:rsid w:val="00F72078"/>
    <w:rsid w:val="00F878A5"/>
    <w:rsid w:val="00FA1D61"/>
    <w:rsid w:val="00FC3A7F"/>
    <w:rsid w:val="00FD0D46"/>
    <w:rsid w:val="00FD3498"/>
    <w:rsid w:val="00FF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73218E"/>
  <w15:docId w15:val="{739EE1F5-4789-40BE-AABB-2057656A5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4FF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37F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54B70"/>
    <w:pPr>
      <w:ind w:leftChars="200" w:left="480"/>
    </w:pPr>
  </w:style>
  <w:style w:type="table" w:customStyle="1" w:styleId="1">
    <w:name w:val="表格格線1"/>
    <w:basedOn w:val="a1"/>
    <w:next w:val="a3"/>
    <w:uiPriority w:val="39"/>
    <w:rsid w:val="00680A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FC3A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FC3A7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FC3A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FC3A7F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7207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72078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Hyperlink"/>
    <w:basedOn w:val="a0"/>
    <w:uiPriority w:val="99"/>
    <w:unhideWhenUsed/>
    <w:rsid w:val="00C7008B"/>
    <w:rPr>
      <w:color w:val="0563C1" w:themeColor="hyperlink"/>
      <w:u w:val="single"/>
    </w:rPr>
  </w:style>
  <w:style w:type="paragraph" w:styleId="ac">
    <w:name w:val="Revision"/>
    <w:hidden/>
    <w:uiPriority w:val="99"/>
    <w:semiHidden/>
    <w:rsid w:val="00497B34"/>
  </w:style>
  <w:style w:type="character" w:styleId="ad">
    <w:name w:val="annotation reference"/>
    <w:basedOn w:val="a0"/>
    <w:uiPriority w:val="99"/>
    <w:semiHidden/>
    <w:unhideWhenUsed/>
    <w:rsid w:val="000119B1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119B1"/>
    <w:rPr>
      <w:sz w:val="20"/>
      <w:szCs w:val="20"/>
    </w:rPr>
  </w:style>
  <w:style w:type="character" w:customStyle="1" w:styleId="af">
    <w:name w:val="註解文字 字元"/>
    <w:basedOn w:val="a0"/>
    <w:link w:val="ae"/>
    <w:uiPriority w:val="99"/>
    <w:semiHidden/>
    <w:rsid w:val="000119B1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0119B1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0119B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29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58733-1DBA-44FC-B1B9-489DE29BE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351</Words>
  <Characters>2208</Characters>
  <Application>Microsoft Office Word</Application>
  <DocSecurity>0</DocSecurity>
  <Lines>33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立言翻譯</cp:lastModifiedBy>
  <cp:revision>9</cp:revision>
  <cp:lastPrinted>2019-06-06T06:13:00Z</cp:lastPrinted>
  <dcterms:created xsi:type="dcterms:W3CDTF">2021-11-17T02:29:00Z</dcterms:created>
  <dcterms:modified xsi:type="dcterms:W3CDTF">2021-12-17T03:26:00Z</dcterms:modified>
</cp:coreProperties>
</file>